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92A41" w14:textId="77777777" w:rsidR="003B38A4" w:rsidRPr="00BA00B3" w:rsidRDefault="003B38A4" w:rsidP="003B38A4">
      <w:pPr>
        <w:pStyle w:val="Heading2"/>
        <w:rPr>
          <w:rFonts w:ascii="Cambria" w:hAnsi="Cambria" w:cs="Times New Roman"/>
          <w:sz w:val="24"/>
          <w:szCs w:val="24"/>
        </w:rPr>
      </w:pPr>
      <w:bookmarkStart w:id="0" w:name="_Toc98730970"/>
      <w:r w:rsidRPr="00BA00B3">
        <w:rPr>
          <w:rFonts w:ascii="Cambria" w:hAnsi="Cambria" w:cs="Times New Roman"/>
          <w:sz w:val="24"/>
          <w:szCs w:val="24"/>
        </w:rPr>
        <w:t xml:space="preserve">Lampiran 2 -  </w:t>
      </w:r>
      <w:bookmarkEnd w:id="0"/>
      <w:r>
        <w:rPr>
          <w:rFonts w:ascii="Cambria" w:hAnsi="Cambria" w:cs="Times New Roman"/>
          <w:sz w:val="24"/>
          <w:szCs w:val="24"/>
        </w:rPr>
        <w:t>Daftar Peneliti</w:t>
      </w:r>
    </w:p>
    <w:p w14:paraId="7F46C43E" w14:textId="77777777" w:rsidR="003B38A4" w:rsidRPr="00BA00B3" w:rsidRDefault="003B38A4" w:rsidP="003B38A4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9974" w:type="dxa"/>
        <w:tblLook w:val="04A0" w:firstRow="1" w:lastRow="0" w:firstColumn="1" w:lastColumn="0" w:noHBand="0" w:noVBand="1"/>
      </w:tblPr>
      <w:tblGrid>
        <w:gridCol w:w="4135"/>
        <w:gridCol w:w="5839"/>
      </w:tblGrid>
      <w:tr w:rsidR="003B38A4" w:rsidRPr="00BA00B3" w14:paraId="31B4515B" w14:textId="77777777" w:rsidTr="0097037D">
        <w:tc>
          <w:tcPr>
            <w:tcW w:w="4135" w:type="dxa"/>
          </w:tcPr>
          <w:p w14:paraId="58E38D69" w14:textId="77777777" w:rsidR="003B38A4" w:rsidRPr="00BA00B3" w:rsidRDefault="003B38A4" w:rsidP="0097037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b/>
                <w:bCs/>
                <w:sz w:val="24"/>
                <w:szCs w:val="24"/>
              </w:rPr>
              <w:t>Ketua Peneliti</w:t>
            </w:r>
          </w:p>
        </w:tc>
        <w:tc>
          <w:tcPr>
            <w:tcW w:w="5839" w:type="dxa"/>
          </w:tcPr>
          <w:p w14:paraId="2CB4DDF9" w14:textId="77777777" w:rsidR="003B38A4" w:rsidRPr="00BA00B3" w:rsidRDefault="003B38A4" w:rsidP="0097037D">
            <w:pPr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3B38A4" w:rsidRPr="00BA00B3" w14:paraId="0A60F03C" w14:textId="77777777" w:rsidTr="0097037D">
        <w:tc>
          <w:tcPr>
            <w:tcW w:w="4135" w:type="dxa"/>
          </w:tcPr>
          <w:p w14:paraId="6DA1D6DD" w14:textId="77777777" w:rsidR="003B38A4" w:rsidRPr="00BA00B3" w:rsidRDefault="003B38A4" w:rsidP="0097037D">
            <w:pPr>
              <w:pStyle w:val="ListParagraph"/>
              <w:numPr>
                <w:ilvl w:val="0"/>
                <w:numId w:val="2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ama lengkap</w:t>
            </w:r>
          </w:p>
        </w:tc>
        <w:tc>
          <w:tcPr>
            <w:tcW w:w="5839" w:type="dxa"/>
          </w:tcPr>
          <w:p w14:paraId="74BCCF13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3D2A6E97" w14:textId="77777777" w:rsidTr="0097037D">
        <w:tc>
          <w:tcPr>
            <w:tcW w:w="4135" w:type="dxa"/>
          </w:tcPr>
          <w:p w14:paraId="43ECE9AA" w14:textId="77777777" w:rsidR="003B38A4" w:rsidRPr="00BA00B3" w:rsidRDefault="003B38A4" w:rsidP="0097037D">
            <w:pPr>
              <w:pStyle w:val="ListParagraph"/>
              <w:numPr>
                <w:ilvl w:val="0"/>
                <w:numId w:val="2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IP/NPU</w:t>
            </w:r>
          </w:p>
        </w:tc>
        <w:tc>
          <w:tcPr>
            <w:tcW w:w="5839" w:type="dxa"/>
          </w:tcPr>
          <w:p w14:paraId="72CCFD9D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33AF9A39" w14:textId="77777777" w:rsidTr="0097037D">
        <w:tc>
          <w:tcPr>
            <w:tcW w:w="4135" w:type="dxa"/>
          </w:tcPr>
          <w:p w14:paraId="1FE168C1" w14:textId="77777777" w:rsidR="003B38A4" w:rsidRPr="00BA00B3" w:rsidRDefault="003B38A4" w:rsidP="0097037D">
            <w:pPr>
              <w:pStyle w:val="ListParagraph"/>
              <w:numPr>
                <w:ilvl w:val="0"/>
                <w:numId w:val="2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Departemen</w:t>
            </w:r>
          </w:p>
        </w:tc>
        <w:tc>
          <w:tcPr>
            <w:tcW w:w="5839" w:type="dxa"/>
          </w:tcPr>
          <w:p w14:paraId="257C7C0C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40784DC9" w14:textId="77777777" w:rsidTr="0097037D">
        <w:tc>
          <w:tcPr>
            <w:tcW w:w="4135" w:type="dxa"/>
          </w:tcPr>
          <w:p w14:paraId="72BC4995" w14:textId="77777777" w:rsidR="003B38A4" w:rsidRPr="00BA00B3" w:rsidRDefault="003B38A4" w:rsidP="0097037D">
            <w:pPr>
              <w:pStyle w:val="ListParagraph"/>
              <w:numPr>
                <w:ilvl w:val="0"/>
                <w:numId w:val="2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Tempat penelitian</w:t>
            </w:r>
          </w:p>
        </w:tc>
        <w:tc>
          <w:tcPr>
            <w:tcW w:w="5839" w:type="dxa"/>
          </w:tcPr>
          <w:p w14:paraId="3C5FC0E8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5A9FFE00" w14:textId="77777777" w:rsidTr="0097037D">
        <w:tc>
          <w:tcPr>
            <w:tcW w:w="4135" w:type="dxa"/>
          </w:tcPr>
          <w:p w14:paraId="624CF920" w14:textId="77777777" w:rsidR="003B38A4" w:rsidRPr="00BA00B3" w:rsidRDefault="003B38A4" w:rsidP="0097037D">
            <w:pPr>
              <w:pStyle w:val="ListParagraph"/>
              <w:numPr>
                <w:ilvl w:val="0"/>
                <w:numId w:val="2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Waktu yang disediakan</w:t>
            </w:r>
          </w:p>
        </w:tc>
        <w:tc>
          <w:tcPr>
            <w:tcW w:w="5839" w:type="dxa"/>
          </w:tcPr>
          <w:p w14:paraId="3DFE2A0D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0E7CC79B" w14:textId="77777777" w:rsidTr="0097037D">
        <w:tc>
          <w:tcPr>
            <w:tcW w:w="4135" w:type="dxa"/>
          </w:tcPr>
          <w:p w14:paraId="46E03891" w14:textId="77777777" w:rsidR="003B38A4" w:rsidRPr="00BA00B3" w:rsidRDefault="003B38A4" w:rsidP="0097037D">
            <w:pPr>
              <w:pStyle w:val="ListParagraph"/>
              <w:numPr>
                <w:ilvl w:val="0"/>
                <w:numId w:val="2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omor Kontak</w:t>
            </w:r>
          </w:p>
        </w:tc>
        <w:tc>
          <w:tcPr>
            <w:tcW w:w="5839" w:type="dxa"/>
          </w:tcPr>
          <w:p w14:paraId="22E6E21A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212F922D" w14:textId="77777777" w:rsidTr="0097037D">
        <w:tc>
          <w:tcPr>
            <w:tcW w:w="4135" w:type="dxa"/>
          </w:tcPr>
          <w:p w14:paraId="640235B6" w14:textId="77777777" w:rsidR="003B38A4" w:rsidRPr="00BA00B3" w:rsidRDefault="003B38A4" w:rsidP="0097037D">
            <w:pPr>
              <w:pStyle w:val="ListParagraph"/>
              <w:ind w:left="360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839" w:type="dxa"/>
          </w:tcPr>
          <w:p w14:paraId="43D36DFE" w14:textId="77777777" w:rsidR="003B38A4" w:rsidRPr="00BA00B3" w:rsidRDefault="003B38A4" w:rsidP="0097037D">
            <w:pPr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3B38A4" w:rsidRPr="00BA00B3" w14:paraId="1E5B6BED" w14:textId="77777777" w:rsidTr="0097037D">
        <w:tc>
          <w:tcPr>
            <w:tcW w:w="4135" w:type="dxa"/>
          </w:tcPr>
          <w:p w14:paraId="39078737" w14:textId="77777777" w:rsidR="003B38A4" w:rsidRPr="00BA00B3" w:rsidRDefault="003B38A4" w:rsidP="0097037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b/>
                <w:bCs/>
                <w:sz w:val="24"/>
                <w:szCs w:val="24"/>
              </w:rPr>
              <w:t>Anggota Peneliti 1</w:t>
            </w:r>
          </w:p>
        </w:tc>
        <w:tc>
          <w:tcPr>
            <w:tcW w:w="5839" w:type="dxa"/>
          </w:tcPr>
          <w:p w14:paraId="70DB0BAA" w14:textId="77777777" w:rsidR="003B38A4" w:rsidRPr="00BA00B3" w:rsidRDefault="003B38A4" w:rsidP="0097037D">
            <w:pPr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3B38A4" w:rsidRPr="00BA00B3" w14:paraId="4FA0AF03" w14:textId="77777777" w:rsidTr="0097037D">
        <w:tc>
          <w:tcPr>
            <w:tcW w:w="4135" w:type="dxa"/>
          </w:tcPr>
          <w:p w14:paraId="34481D9E" w14:textId="77777777" w:rsidR="003B38A4" w:rsidRPr="00BA00B3" w:rsidRDefault="003B38A4" w:rsidP="0097037D">
            <w:pPr>
              <w:pStyle w:val="ListParagraph"/>
              <w:numPr>
                <w:ilvl w:val="0"/>
                <w:numId w:val="3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ama lengkap</w:t>
            </w:r>
          </w:p>
        </w:tc>
        <w:tc>
          <w:tcPr>
            <w:tcW w:w="5839" w:type="dxa"/>
          </w:tcPr>
          <w:p w14:paraId="4DA50AEB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7523604C" w14:textId="77777777" w:rsidTr="0097037D">
        <w:tc>
          <w:tcPr>
            <w:tcW w:w="4135" w:type="dxa"/>
          </w:tcPr>
          <w:p w14:paraId="6266F788" w14:textId="77777777" w:rsidR="003B38A4" w:rsidRPr="00BA00B3" w:rsidRDefault="003B38A4" w:rsidP="0097037D">
            <w:pPr>
              <w:pStyle w:val="ListParagraph"/>
              <w:numPr>
                <w:ilvl w:val="0"/>
                <w:numId w:val="3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IP/NPU</w:t>
            </w:r>
          </w:p>
        </w:tc>
        <w:tc>
          <w:tcPr>
            <w:tcW w:w="5839" w:type="dxa"/>
          </w:tcPr>
          <w:p w14:paraId="2332F666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3AA73FBE" w14:textId="77777777" w:rsidTr="0097037D">
        <w:tc>
          <w:tcPr>
            <w:tcW w:w="4135" w:type="dxa"/>
          </w:tcPr>
          <w:p w14:paraId="69323B1E" w14:textId="77777777" w:rsidR="003B38A4" w:rsidRPr="00BA00B3" w:rsidRDefault="003B38A4" w:rsidP="0097037D">
            <w:pPr>
              <w:pStyle w:val="ListParagraph"/>
              <w:numPr>
                <w:ilvl w:val="0"/>
                <w:numId w:val="3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Departemen</w:t>
            </w:r>
          </w:p>
        </w:tc>
        <w:tc>
          <w:tcPr>
            <w:tcW w:w="5839" w:type="dxa"/>
          </w:tcPr>
          <w:p w14:paraId="4712E350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4A5C02CA" w14:textId="77777777" w:rsidTr="0097037D">
        <w:tc>
          <w:tcPr>
            <w:tcW w:w="4135" w:type="dxa"/>
          </w:tcPr>
          <w:p w14:paraId="3D452108" w14:textId="77777777" w:rsidR="003B38A4" w:rsidRPr="00BA00B3" w:rsidRDefault="003B38A4" w:rsidP="0097037D">
            <w:pPr>
              <w:pStyle w:val="ListParagraph"/>
              <w:numPr>
                <w:ilvl w:val="0"/>
                <w:numId w:val="3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Tempat penelitian</w:t>
            </w:r>
          </w:p>
        </w:tc>
        <w:tc>
          <w:tcPr>
            <w:tcW w:w="5839" w:type="dxa"/>
          </w:tcPr>
          <w:p w14:paraId="201114E9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0426769E" w14:textId="77777777" w:rsidTr="0097037D">
        <w:tc>
          <w:tcPr>
            <w:tcW w:w="4135" w:type="dxa"/>
          </w:tcPr>
          <w:p w14:paraId="46E3D88C" w14:textId="77777777" w:rsidR="003B38A4" w:rsidRPr="00BA00B3" w:rsidRDefault="003B38A4" w:rsidP="0097037D">
            <w:pPr>
              <w:pStyle w:val="ListParagraph"/>
              <w:numPr>
                <w:ilvl w:val="0"/>
                <w:numId w:val="3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Waktu yang disediakan</w:t>
            </w:r>
          </w:p>
        </w:tc>
        <w:tc>
          <w:tcPr>
            <w:tcW w:w="5839" w:type="dxa"/>
          </w:tcPr>
          <w:p w14:paraId="2DF7528B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63F7909D" w14:textId="77777777" w:rsidTr="0097037D">
        <w:tc>
          <w:tcPr>
            <w:tcW w:w="4135" w:type="dxa"/>
          </w:tcPr>
          <w:p w14:paraId="52A12FE3" w14:textId="77777777" w:rsidR="003B38A4" w:rsidRPr="00BA00B3" w:rsidRDefault="003B38A4" w:rsidP="0097037D">
            <w:pPr>
              <w:pStyle w:val="ListParagraph"/>
              <w:numPr>
                <w:ilvl w:val="0"/>
                <w:numId w:val="3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omor Kontak</w:t>
            </w:r>
          </w:p>
        </w:tc>
        <w:tc>
          <w:tcPr>
            <w:tcW w:w="5839" w:type="dxa"/>
          </w:tcPr>
          <w:p w14:paraId="0CB702EA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532B6517" w14:textId="77777777" w:rsidTr="0097037D">
        <w:tc>
          <w:tcPr>
            <w:tcW w:w="4135" w:type="dxa"/>
          </w:tcPr>
          <w:p w14:paraId="2B73CD6C" w14:textId="77777777" w:rsidR="003B38A4" w:rsidRPr="00BA00B3" w:rsidRDefault="003B38A4" w:rsidP="0097037D">
            <w:pPr>
              <w:pStyle w:val="ListParagraph"/>
              <w:ind w:left="607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5839" w:type="dxa"/>
          </w:tcPr>
          <w:p w14:paraId="149C81C7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65CCC7BB" w14:textId="77777777" w:rsidTr="0097037D">
        <w:tc>
          <w:tcPr>
            <w:tcW w:w="4135" w:type="dxa"/>
          </w:tcPr>
          <w:p w14:paraId="42D20D3B" w14:textId="77777777" w:rsidR="003B38A4" w:rsidRPr="00BA00B3" w:rsidRDefault="003B38A4" w:rsidP="0097037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b/>
                <w:bCs/>
                <w:sz w:val="24"/>
                <w:szCs w:val="24"/>
              </w:rPr>
              <w:t>Anggota Peneliti 2</w:t>
            </w:r>
          </w:p>
        </w:tc>
        <w:tc>
          <w:tcPr>
            <w:tcW w:w="5839" w:type="dxa"/>
          </w:tcPr>
          <w:p w14:paraId="0F525D2A" w14:textId="77777777" w:rsidR="003B38A4" w:rsidRPr="00BA00B3" w:rsidRDefault="003B38A4" w:rsidP="0097037D">
            <w:pPr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3B38A4" w:rsidRPr="00BA00B3" w14:paraId="3F2C0259" w14:textId="77777777" w:rsidTr="0097037D">
        <w:tc>
          <w:tcPr>
            <w:tcW w:w="4135" w:type="dxa"/>
          </w:tcPr>
          <w:p w14:paraId="7C1748F7" w14:textId="77777777" w:rsidR="003B38A4" w:rsidRPr="00BA00B3" w:rsidRDefault="003B38A4" w:rsidP="0097037D">
            <w:pPr>
              <w:pStyle w:val="ListParagraph"/>
              <w:numPr>
                <w:ilvl w:val="0"/>
                <w:numId w:val="4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ama lengkap</w:t>
            </w:r>
          </w:p>
        </w:tc>
        <w:tc>
          <w:tcPr>
            <w:tcW w:w="5839" w:type="dxa"/>
          </w:tcPr>
          <w:p w14:paraId="24572B7C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171399CF" w14:textId="77777777" w:rsidTr="0097037D">
        <w:tc>
          <w:tcPr>
            <w:tcW w:w="4135" w:type="dxa"/>
          </w:tcPr>
          <w:p w14:paraId="1662E30E" w14:textId="77777777" w:rsidR="003B38A4" w:rsidRPr="00BA00B3" w:rsidRDefault="003B38A4" w:rsidP="0097037D">
            <w:pPr>
              <w:pStyle w:val="ListParagraph"/>
              <w:numPr>
                <w:ilvl w:val="0"/>
                <w:numId w:val="4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IP/NPU</w:t>
            </w:r>
          </w:p>
        </w:tc>
        <w:tc>
          <w:tcPr>
            <w:tcW w:w="5839" w:type="dxa"/>
          </w:tcPr>
          <w:p w14:paraId="6AAD57F1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32DC3BA1" w14:textId="77777777" w:rsidTr="0097037D">
        <w:tc>
          <w:tcPr>
            <w:tcW w:w="4135" w:type="dxa"/>
          </w:tcPr>
          <w:p w14:paraId="66006B32" w14:textId="77777777" w:rsidR="003B38A4" w:rsidRPr="00BA00B3" w:rsidRDefault="003B38A4" w:rsidP="0097037D">
            <w:pPr>
              <w:pStyle w:val="ListParagraph"/>
              <w:numPr>
                <w:ilvl w:val="0"/>
                <w:numId w:val="4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Departemen</w:t>
            </w:r>
          </w:p>
        </w:tc>
        <w:tc>
          <w:tcPr>
            <w:tcW w:w="5839" w:type="dxa"/>
          </w:tcPr>
          <w:p w14:paraId="391D4491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2AA7E34E" w14:textId="77777777" w:rsidTr="0097037D">
        <w:tc>
          <w:tcPr>
            <w:tcW w:w="4135" w:type="dxa"/>
          </w:tcPr>
          <w:p w14:paraId="45E857DE" w14:textId="77777777" w:rsidR="003B38A4" w:rsidRPr="00BA00B3" w:rsidRDefault="003B38A4" w:rsidP="0097037D">
            <w:pPr>
              <w:pStyle w:val="ListParagraph"/>
              <w:numPr>
                <w:ilvl w:val="0"/>
                <w:numId w:val="4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Tempat penelitian</w:t>
            </w:r>
          </w:p>
        </w:tc>
        <w:tc>
          <w:tcPr>
            <w:tcW w:w="5839" w:type="dxa"/>
          </w:tcPr>
          <w:p w14:paraId="7D7FCB51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48E44292" w14:textId="77777777" w:rsidTr="0097037D">
        <w:tc>
          <w:tcPr>
            <w:tcW w:w="4135" w:type="dxa"/>
          </w:tcPr>
          <w:p w14:paraId="05C7EB00" w14:textId="77777777" w:rsidR="003B38A4" w:rsidRPr="00BA00B3" w:rsidRDefault="003B38A4" w:rsidP="0097037D">
            <w:pPr>
              <w:pStyle w:val="ListParagraph"/>
              <w:numPr>
                <w:ilvl w:val="0"/>
                <w:numId w:val="4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Waktu yang disediakan</w:t>
            </w:r>
          </w:p>
        </w:tc>
        <w:tc>
          <w:tcPr>
            <w:tcW w:w="5839" w:type="dxa"/>
          </w:tcPr>
          <w:p w14:paraId="618F134C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1BBABB70" w14:textId="77777777" w:rsidTr="0097037D">
        <w:tc>
          <w:tcPr>
            <w:tcW w:w="4135" w:type="dxa"/>
          </w:tcPr>
          <w:p w14:paraId="77DAAD75" w14:textId="77777777" w:rsidR="003B38A4" w:rsidRPr="00BA00B3" w:rsidRDefault="003B38A4" w:rsidP="0097037D">
            <w:pPr>
              <w:pStyle w:val="ListParagraph"/>
              <w:numPr>
                <w:ilvl w:val="0"/>
                <w:numId w:val="4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omor Kontak</w:t>
            </w:r>
          </w:p>
        </w:tc>
        <w:tc>
          <w:tcPr>
            <w:tcW w:w="5839" w:type="dxa"/>
          </w:tcPr>
          <w:p w14:paraId="1B3D5A37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055915C6" w14:textId="77777777" w:rsidTr="0097037D">
        <w:tc>
          <w:tcPr>
            <w:tcW w:w="4135" w:type="dxa"/>
          </w:tcPr>
          <w:p w14:paraId="65B567CA" w14:textId="77777777" w:rsidR="003B38A4" w:rsidRPr="00BA00B3" w:rsidRDefault="003B38A4" w:rsidP="0097037D">
            <w:pPr>
              <w:pStyle w:val="ListParagraph"/>
              <w:ind w:left="607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5839" w:type="dxa"/>
          </w:tcPr>
          <w:p w14:paraId="7B5BA1BF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0795401A" w14:textId="77777777" w:rsidTr="0097037D">
        <w:tc>
          <w:tcPr>
            <w:tcW w:w="4135" w:type="dxa"/>
          </w:tcPr>
          <w:p w14:paraId="45A50A4C" w14:textId="77777777" w:rsidR="003B38A4" w:rsidRPr="00BA00B3" w:rsidRDefault="003B38A4" w:rsidP="0097037D">
            <w:pPr>
              <w:pStyle w:val="ListParagraph"/>
              <w:numPr>
                <w:ilvl w:val="0"/>
                <w:numId w:val="1"/>
              </w:numPr>
              <w:ind w:left="360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Asisten Peneliti </w:t>
            </w:r>
          </w:p>
        </w:tc>
        <w:tc>
          <w:tcPr>
            <w:tcW w:w="5839" w:type="dxa"/>
          </w:tcPr>
          <w:p w14:paraId="6788D661" w14:textId="77777777" w:rsidR="003B38A4" w:rsidRPr="00BA00B3" w:rsidRDefault="003B38A4" w:rsidP="0097037D">
            <w:pPr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</w:p>
        </w:tc>
      </w:tr>
      <w:tr w:rsidR="003B38A4" w:rsidRPr="00BA00B3" w14:paraId="06D434F1" w14:textId="77777777" w:rsidTr="0097037D">
        <w:tc>
          <w:tcPr>
            <w:tcW w:w="4135" w:type="dxa"/>
          </w:tcPr>
          <w:p w14:paraId="03C8D867" w14:textId="77777777" w:rsidR="003B38A4" w:rsidRPr="00BA00B3" w:rsidRDefault="003B38A4" w:rsidP="0097037D">
            <w:pPr>
              <w:pStyle w:val="ListParagraph"/>
              <w:numPr>
                <w:ilvl w:val="0"/>
                <w:numId w:val="5"/>
              </w:numPr>
              <w:ind w:left="607" w:hanging="293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ama lengkap</w:t>
            </w:r>
          </w:p>
        </w:tc>
        <w:tc>
          <w:tcPr>
            <w:tcW w:w="5839" w:type="dxa"/>
          </w:tcPr>
          <w:p w14:paraId="4B228850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3F364325" w14:textId="77777777" w:rsidTr="0097037D">
        <w:tc>
          <w:tcPr>
            <w:tcW w:w="4135" w:type="dxa"/>
          </w:tcPr>
          <w:p w14:paraId="15FFA6CB" w14:textId="77777777" w:rsidR="003B38A4" w:rsidRPr="00BA00B3" w:rsidRDefault="003B38A4" w:rsidP="0097037D">
            <w:pPr>
              <w:pStyle w:val="ListParagraph"/>
              <w:numPr>
                <w:ilvl w:val="0"/>
                <w:numId w:val="5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IM</w:t>
            </w:r>
          </w:p>
        </w:tc>
        <w:tc>
          <w:tcPr>
            <w:tcW w:w="5839" w:type="dxa"/>
          </w:tcPr>
          <w:p w14:paraId="0BAE77CA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19E40844" w14:textId="77777777" w:rsidTr="0097037D">
        <w:tc>
          <w:tcPr>
            <w:tcW w:w="4135" w:type="dxa"/>
          </w:tcPr>
          <w:p w14:paraId="1FBAB637" w14:textId="77777777" w:rsidR="003B38A4" w:rsidRPr="00BA00B3" w:rsidRDefault="003B38A4" w:rsidP="0097037D">
            <w:pPr>
              <w:pStyle w:val="ListParagraph"/>
              <w:numPr>
                <w:ilvl w:val="0"/>
                <w:numId w:val="5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Departemen/konsentrasi (jika ada)</w:t>
            </w:r>
          </w:p>
        </w:tc>
        <w:tc>
          <w:tcPr>
            <w:tcW w:w="5839" w:type="dxa"/>
          </w:tcPr>
          <w:p w14:paraId="58ED124D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3815F83D" w14:textId="77777777" w:rsidTr="0097037D">
        <w:tc>
          <w:tcPr>
            <w:tcW w:w="4135" w:type="dxa"/>
          </w:tcPr>
          <w:p w14:paraId="5C1DC895" w14:textId="77777777" w:rsidR="003B38A4" w:rsidRPr="00BA00B3" w:rsidRDefault="003B38A4" w:rsidP="0097037D">
            <w:pPr>
              <w:pStyle w:val="ListParagraph"/>
              <w:numPr>
                <w:ilvl w:val="0"/>
                <w:numId w:val="5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Tempat penelitian</w:t>
            </w:r>
          </w:p>
        </w:tc>
        <w:tc>
          <w:tcPr>
            <w:tcW w:w="5839" w:type="dxa"/>
          </w:tcPr>
          <w:p w14:paraId="7DA4D896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5741A1F9" w14:textId="77777777" w:rsidTr="0097037D">
        <w:tc>
          <w:tcPr>
            <w:tcW w:w="4135" w:type="dxa"/>
          </w:tcPr>
          <w:p w14:paraId="3DE11ED7" w14:textId="77777777" w:rsidR="003B38A4" w:rsidRPr="00BA00B3" w:rsidRDefault="003B38A4" w:rsidP="0097037D">
            <w:pPr>
              <w:pStyle w:val="ListParagraph"/>
              <w:numPr>
                <w:ilvl w:val="0"/>
                <w:numId w:val="5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Waktu yang disediakan</w:t>
            </w:r>
          </w:p>
        </w:tc>
        <w:tc>
          <w:tcPr>
            <w:tcW w:w="5839" w:type="dxa"/>
          </w:tcPr>
          <w:p w14:paraId="0069006A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B38A4" w:rsidRPr="00BA00B3" w14:paraId="48301122" w14:textId="77777777" w:rsidTr="0097037D">
        <w:tc>
          <w:tcPr>
            <w:tcW w:w="4135" w:type="dxa"/>
          </w:tcPr>
          <w:p w14:paraId="0BEFA188" w14:textId="77777777" w:rsidR="003B38A4" w:rsidRPr="00BA00B3" w:rsidRDefault="003B38A4" w:rsidP="0097037D">
            <w:pPr>
              <w:pStyle w:val="ListParagraph"/>
              <w:numPr>
                <w:ilvl w:val="0"/>
                <w:numId w:val="5"/>
              </w:numPr>
              <w:ind w:left="607" w:hanging="270"/>
              <w:rPr>
                <w:rFonts w:ascii="Cambria" w:hAnsi="Cambria" w:cs="Times New Roman"/>
                <w:sz w:val="24"/>
                <w:szCs w:val="24"/>
              </w:rPr>
            </w:pPr>
            <w:r w:rsidRPr="00BA00B3">
              <w:rPr>
                <w:rFonts w:ascii="Cambria" w:hAnsi="Cambria" w:cs="Times New Roman"/>
                <w:sz w:val="24"/>
                <w:szCs w:val="24"/>
              </w:rPr>
              <w:t>Nomor Kontak</w:t>
            </w:r>
          </w:p>
        </w:tc>
        <w:tc>
          <w:tcPr>
            <w:tcW w:w="5839" w:type="dxa"/>
          </w:tcPr>
          <w:p w14:paraId="031498A1" w14:textId="77777777" w:rsidR="003B38A4" w:rsidRPr="00BA00B3" w:rsidRDefault="003B38A4" w:rsidP="0097037D">
            <w:pPr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770E2B7A" w14:textId="77777777" w:rsidR="003B38A4" w:rsidRDefault="003B38A4" w:rsidP="003B38A4">
      <w:pPr>
        <w:rPr>
          <w:rFonts w:ascii="Cambria" w:hAnsi="Cambria"/>
          <w:sz w:val="24"/>
          <w:szCs w:val="24"/>
        </w:rPr>
      </w:pPr>
      <w:r w:rsidRPr="00BA00B3">
        <w:rPr>
          <w:rFonts w:ascii="Cambria" w:hAnsi="Cambria"/>
          <w:sz w:val="24"/>
          <w:szCs w:val="24"/>
        </w:rPr>
        <w:t xml:space="preserve"> </w:t>
      </w:r>
    </w:p>
    <w:p w14:paraId="75A6EE43" w14:textId="77777777" w:rsidR="003B38A4" w:rsidRDefault="003B38A4" w:rsidP="003B38A4">
      <w:pPr>
        <w:rPr>
          <w:rFonts w:ascii="Cambria" w:hAnsi="Cambria"/>
          <w:sz w:val="24"/>
          <w:szCs w:val="24"/>
        </w:rPr>
      </w:pPr>
    </w:p>
    <w:p w14:paraId="200F85CA" w14:textId="77777777" w:rsidR="003B38A4" w:rsidRDefault="003B38A4" w:rsidP="003B38A4">
      <w:pPr>
        <w:rPr>
          <w:rFonts w:ascii="Cambria" w:hAnsi="Cambria"/>
          <w:sz w:val="24"/>
          <w:szCs w:val="24"/>
        </w:rPr>
      </w:pPr>
    </w:p>
    <w:p w14:paraId="5E9CAE66" w14:textId="77777777" w:rsidR="003B38A4" w:rsidRDefault="003B38A4" w:rsidP="003B38A4"/>
    <w:p w14:paraId="61D0A684" w14:textId="77777777" w:rsidR="00452BEE" w:rsidRDefault="003B38A4"/>
    <w:sectPr w:rsidR="00452BEE" w:rsidSect="006B177E">
      <w:footerReference w:type="default" r:id="rId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3633654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DB6136" w14:textId="77777777" w:rsidR="00D545DF" w:rsidRDefault="003B38A4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14:paraId="6A2D2C81" w14:textId="77777777" w:rsidR="00D545DF" w:rsidRDefault="003B38A4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A7A4A"/>
    <w:multiLevelType w:val="hybridMultilevel"/>
    <w:tmpl w:val="3846662A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AF16B5"/>
    <w:multiLevelType w:val="hybridMultilevel"/>
    <w:tmpl w:val="3846662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B325F7"/>
    <w:multiLevelType w:val="hybridMultilevel"/>
    <w:tmpl w:val="3846662A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206CBA"/>
    <w:multiLevelType w:val="hybridMultilevel"/>
    <w:tmpl w:val="3846662A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C27150A"/>
    <w:multiLevelType w:val="hybridMultilevel"/>
    <w:tmpl w:val="BF76C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I0sDAxNLc0MTVS0lEKTi0uzszPAykwrAUArC7Z4ywAAAA="/>
  </w:docVars>
  <w:rsids>
    <w:rsidRoot w:val="003B38A4"/>
    <w:rsid w:val="0007022E"/>
    <w:rsid w:val="001D126A"/>
    <w:rsid w:val="003B38A4"/>
    <w:rsid w:val="00802E4B"/>
    <w:rsid w:val="00FB0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A6FC5"/>
  <w15:chartTrackingRefBased/>
  <w15:docId w15:val="{8E05433D-6F53-4196-83E4-CB40CED2A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8A4"/>
    <w:rPr>
      <w:noProof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3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38A4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B38A4"/>
    <w:pPr>
      <w:ind w:left="720"/>
      <w:contextualSpacing/>
    </w:pPr>
  </w:style>
  <w:style w:type="table" w:styleId="TableGrid">
    <w:name w:val="Table Grid"/>
    <w:basedOn w:val="TableNormal"/>
    <w:uiPriority w:val="39"/>
    <w:rsid w:val="003B38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B3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8A4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ce Arizona</dc:creator>
  <cp:keywords/>
  <dc:description/>
  <cp:lastModifiedBy>Yance Arizona</cp:lastModifiedBy>
  <cp:revision>1</cp:revision>
  <dcterms:created xsi:type="dcterms:W3CDTF">2022-04-02T05:48:00Z</dcterms:created>
  <dcterms:modified xsi:type="dcterms:W3CDTF">2022-04-02T05:50:00Z</dcterms:modified>
</cp:coreProperties>
</file>